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oseph Hunt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Gertrude Malleck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0797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